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2980D8BB"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3983C64F" w14:textId="77777777" w:rsidR="00BE5EA3" w:rsidRPr="00BE5EA3" w:rsidRDefault="00BE5EA3" w:rsidP="00BE5EA3">
            <w:pPr>
              <w:rPr>
                <w:rFonts w:ascii="Calibri" w:hAnsi="Calibri"/>
                <w:sz w:val="20"/>
                <w:szCs w:val="20"/>
              </w:rPr>
            </w:pPr>
            <w:r w:rsidRPr="00BE5EA3">
              <w:rPr>
                <w:rFonts w:ascii="Calibri" w:hAnsi="Calibri"/>
                <w:sz w:val="20"/>
                <w:szCs w:val="20"/>
              </w:rPr>
              <w:t xml:space="preserve">ACPE #: </w:t>
            </w:r>
          </w:p>
          <w:p w14:paraId="0F5B9434" w14:textId="77777777" w:rsidR="00BE5EA3" w:rsidRPr="00BE5EA3" w:rsidRDefault="00BE5EA3" w:rsidP="00BE5EA3">
            <w:pPr>
              <w:rPr>
                <w:rFonts w:ascii="Calibri" w:hAnsi="Calibri"/>
                <w:sz w:val="20"/>
                <w:szCs w:val="20"/>
              </w:rPr>
            </w:pPr>
            <w:r w:rsidRPr="00BE5EA3">
              <w:rPr>
                <w:rFonts w:ascii="Calibri" w:hAnsi="Calibri"/>
                <w:sz w:val="20"/>
                <w:szCs w:val="20"/>
              </w:rPr>
              <w:t>0204-9999-20-417-H04P</w:t>
            </w:r>
          </w:p>
          <w:p w14:paraId="475137A7" w14:textId="77777777" w:rsidR="00BE5EA3" w:rsidRPr="00BE5EA3" w:rsidRDefault="00BE5EA3" w:rsidP="00BE5EA3">
            <w:pPr>
              <w:rPr>
                <w:rFonts w:ascii="Calibri" w:hAnsi="Calibri"/>
                <w:sz w:val="20"/>
                <w:szCs w:val="20"/>
              </w:rPr>
            </w:pPr>
          </w:p>
          <w:p w14:paraId="11D0D451" w14:textId="77777777" w:rsidR="00BE5EA3" w:rsidRPr="00BE5EA3" w:rsidRDefault="00BE5EA3" w:rsidP="00BE5EA3">
            <w:pPr>
              <w:rPr>
                <w:rFonts w:ascii="Calibri" w:hAnsi="Calibri"/>
                <w:sz w:val="20"/>
                <w:szCs w:val="20"/>
              </w:rPr>
            </w:pPr>
            <w:r w:rsidRPr="00BE5EA3">
              <w:rPr>
                <w:rFonts w:ascii="Calibri" w:hAnsi="Calibri"/>
                <w:sz w:val="20"/>
                <w:szCs w:val="20"/>
              </w:rPr>
              <w:t>CE Hours: 1.0</w:t>
            </w:r>
          </w:p>
          <w:p w14:paraId="136DE851" w14:textId="77777777" w:rsidR="00BE5EA3" w:rsidRPr="00BE5EA3" w:rsidRDefault="00BE5EA3" w:rsidP="00BE5EA3">
            <w:pPr>
              <w:rPr>
                <w:rFonts w:ascii="Calibri" w:hAnsi="Calibri"/>
                <w:sz w:val="20"/>
                <w:szCs w:val="20"/>
              </w:rPr>
            </w:pPr>
          </w:p>
          <w:p w14:paraId="7A762A70" w14:textId="77777777" w:rsidR="00BE5EA3" w:rsidRPr="00BE5EA3" w:rsidRDefault="00BE5EA3" w:rsidP="00BE5EA3">
            <w:pPr>
              <w:rPr>
                <w:rFonts w:ascii="Calibri" w:hAnsi="Calibri"/>
                <w:sz w:val="20"/>
                <w:szCs w:val="20"/>
              </w:rPr>
            </w:pPr>
            <w:r w:rsidRPr="00BE5EA3">
              <w:rPr>
                <w:rFonts w:ascii="Calibri" w:hAnsi="Calibri"/>
                <w:sz w:val="20"/>
                <w:szCs w:val="20"/>
              </w:rPr>
              <w:t>Activity Type: Knowledge-based</w:t>
            </w:r>
          </w:p>
          <w:p w14:paraId="1A76D4E8" w14:textId="207ADDBA" w:rsidR="00B30D9C" w:rsidRPr="001C6D8E" w:rsidRDefault="00B30D9C" w:rsidP="00601D9E">
            <w:pPr>
              <w:rPr>
                <w:rFonts w:ascii="Calibri" w:hAnsi="Calibri"/>
                <w:sz w:val="20"/>
                <w:szCs w:val="20"/>
                <w:highlight w:val="yellow"/>
              </w:rPr>
            </w:pPr>
          </w:p>
        </w:tc>
        <w:tc>
          <w:tcPr>
            <w:tcW w:w="5146" w:type="dxa"/>
          </w:tcPr>
          <w:p w14:paraId="3CA07E92" w14:textId="42B1DE21" w:rsidR="00B30D9C" w:rsidRPr="00BE5EA3"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E5EA3">
              <w:rPr>
                <w:rFonts w:ascii="Calibri" w:hAnsi="Calibri"/>
                <w:b/>
                <w:sz w:val="20"/>
                <w:szCs w:val="20"/>
              </w:rPr>
              <w:t>Title:</w:t>
            </w:r>
            <w:r w:rsidRPr="00BE5EA3">
              <w:rPr>
                <w:rFonts w:ascii="Calibri" w:hAnsi="Calibri"/>
                <w:sz w:val="20"/>
                <w:szCs w:val="20"/>
              </w:rPr>
              <w:t xml:space="preserve"> </w:t>
            </w:r>
            <w:r w:rsidR="00BE5EA3" w:rsidRPr="00BE5EA3">
              <w:rPr>
                <w:rFonts w:ascii="Calibri" w:hAnsi="Calibri"/>
                <w:b/>
                <w:noProof/>
                <w:sz w:val="20"/>
                <w:szCs w:val="20"/>
              </w:rPr>
              <w:t>Challenges in Precepting</w:t>
            </w:r>
          </w:p>
          <w:p w14:paraId="74246AEC"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3426CF4E" w14:textId="77777777" w:rsidR="00B30D9C" w:rsidRPr="00BE5EA3"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r w:rsidRPr="00BE5EA3">
              <w:rPr>
                <w:rFonts w:ascii="Calibri" w:hAnsi="Calibri"/>
                <w:sz w:val="20"/>
                <w:szCs w:val="20"/>
              </w:rPr>
              <w:t>Faculty:</w:t>
            </w:r>
          </w:p>
          <w:p w14:paraId="6361FEFA" w14:textId="77777777" w:rsidR="00BE5EA3" w:rsidRPr="00BE5EA3" w:rsidRDefault="00BE5EA3" w:rsidP="00BE5EA3">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proofErr w:type="spellStart"/>
            <w:r w:rsidRPr="00BE5EA3">
              <w:rPr>
                <w:rFonts w:ascii="Calibri" w:hAnsi="Calibri" w:cs="Arial"/>
                <w:b/>
                <w:sz w:val="20"/>
                <w:szCs w:val="20"/>
              </w:rPr>
              <w:t>Komal</w:t>
            </w:r>
            <w:proofErr w:type="spellEnd"/>
            <w:r w:rsidRPr="00BE5EA3">
              <w:rPr>
                <w:rFonts w:ascii="Calibri" w:hAnsi="Calibri" w:cs="Arial"/>
                <w:b/>
                <w:sz w:val="20"/>
                <w:szCs w:val="20"/>
              </w:rPr>
              <w:t xml:space="preserve"> A. Pandya, </w:t>
            </w:r>
            <w:proofErr w:type="spellStart"/>
            <w:r w:rsidRPr="00BE5EA3">
              <w:rPr>
                <w:rFonts w:ascii="Calibri" w:hAnsi="Calibri" w:cs="Arial"/>
                <w:b/>
                <w:sz w:val="20"/>
                <w:szCs w:val="20"/>
              </w:rPr>
              <w:t>PharmD</w:t>
            </w:r>
            <w:proofErr w:type="spellEnd"/>
            <w:r w:rsidRPr="00BE5EA3">
              <w:rPr>
                <w:rFonts w:ascii="Calibri" w:hAnsi="Calibri" w:cs="Arial"/>
                <w:b/>
                <w:sz w:val="20"/>
                <w:szCs w:val="20"/>
              </w:rPr>
              <w:t xml:space="preserve">, BCCCP </w:t>
            </w:r>
          </w:p>
          <w:p w14:paraId="417FB156" w14:textId="77777777" w:rsidR="00BE5EA3" w:rsidRPr="00BE5EA3" w:rsidRDefault="00BE5EA3" w:rsidP="00BE5EA3">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E5EA3">
              <w:rPr>
                <w:rFonts w:ascii="Calibri" w:hAnsi="Calibri" w:cs="Arial"/>
                <w:b/>
                <w:sz w:val="20"/>
                <w:szCs w:val="20"/>
              </w:rPr>
              <w:t xml:space="preserve">Brooke Herndon, </w:t>
            </w:r>
            <w:proofErr w:type="spellStart"/>
            <w:r w:rsidRPr="00BE5EA3">
              <w:rPr>
                <w:rFonts w:ascii="Calibri" w:hAnsi="Calibri" w:cs="Arial"/>
                <w:b/>
                <w:sz w:val="20"/>
                <w:szCs w:val="20"/>
              </w:rPr>
              <w:t>PharmD</w:t>
            </w:r>
            <w:proofErr w:type="spellEnd"/>
            <w:r w:rsidRPr="00BE5EA3">
              <w:rPr>
                <w:rFonts w:ascii="Calibri" w:hAnsi="Calibri" w:cs="Arial"/>
                <w:b/>
                <w:sz w:val="20"/>
                <w:szCs w:val="20"/>
              </w:rPr>
              <w:t xml:space="preserve">, BCPS </w:t>
            </w:r>
          </w:p>
          <w:p w14:paraId="5AC2F506" w14:textId="77777777" w:rsidR="00BE5EA3" w:rsidRPr="00BE5EA3" w:rsidRDefault="00BE5EA3" w:rsidP="00BE5EA3">
            <w:pPr>
              <w:pStyle w:val="ListParagraph"/>
              <w:numPr>
                <w:ilvl w:val="0"/>
                <w:numId w:val="16"/>
              </w:num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Arial"/>
                <w:b/>
                <w:sz w:val="20"/>
                <w:szCs w:val="20"/>
              </w:rPr>
            </w:pPr>
            <w:r w:rsidRPr="00BE5EA3">
              <w:rPr>
                <w:rFonts w:ascii="Calibri" w:hAnsi="Calibri" w:cs="Arial"/>
                <w:b/>
                <w:sz w:val="20"/>
                <w:szCs w:val="20"/>
              </w:rPr>
              <w:t xml:space="preserve">Elizabeth Autry, </w:t>
            </w:r>
            <w:proofErr w:type="spellStart"/>
            <w:r w:rsidRPr="00BE5EA3">
              <w:rPr>
                <w:rFonts w:ascii="Calibri" w:hAnsi="Calibri" w:cs="Arial"/>
                <w:b/>
                <w:sz w:val="20"/>
                <w:szCs w:val="20"/>
              </w:rPr>
              <w:t>PharmD</w:t>
            </w:r>
            <w:proofErr w:type="spellEnd"/>
            <w:r w:rsidRPr="00BE5EA3">
              <w:rPr>
                <w:rFonts w:ascii="Calibri" w:hAnsi="Calibri" w:cs="Arial"/>
                <w:b/>
                <w:sz w:val="20"/>
                <w:szCs w:val="20"/>
              </w:rPr>
              <w:t xml:space="preserve">, BCPPS </w:t>
            </w:r>
          </w:p>
          <w:p w14:paraId="1EB19C75"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36E303A" w14:textId="77777777" w:rsidR="00BE5EA3" w:rsidRPr="00BE5EA3" w:rsidRDefault="00BE5EA3" w:rsidP="00BE5EA3">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BE5EA3">
              <w:rPr>
                <w:rFonts w:ascii="Calibri" w:hAnsi="Calibri"/>
                <w:noProof/>
                <w:sz w:val="20"/>
                <w:szCs w:val="20"/>
              </w:rPr>
              <w:t>This module addresses how to precept learners who are above or below the norm and/or who present challenges to learning in the experiential environment.</w:t>
            </w:r>
          </w:p>
          <w:p w14:paraId="14E05856" w14:textId="34AF97E9" w:rsidR="00B30D9C" w:rsidRPr="00BE5EA3"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BE5EA3">
              <w:rPr>
                <w:rFonts w:ascii="Calibri" w:hAnsi="Calibri"/>
                <w:b/>
                <w:sz w:val="20"/>
                <w:szCs w:val="20"/>
              </w:rPr>
              <w:t>Learning Objectives:</w:t>
            </w:r>
          </w:p>
          <w:p w14:paraId="0D003C11" w14:textId="77777777" w:rsidR="00BE5EA3" w:rsidRPr="00F01AAF"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01AAF">
              <w:rPr>
                <w:rFonts w:ascii="Calibri" w:hAnsi="Calibri"/>
                <w:noProof/>
                <w:sz w:val="20"/>
                <w:szCs w:val="20"/>
              </w:rPr>
              <w:t>Identify methods to motivate high performing learners to continue to promote growth and excellence.</w:t>
            </w:r>
          </w:p>
          <w:p w14:paraId="5D0D0582" w14:textId="77777777" w:rsidR="00BE5EA3" w:rsidRPr="00F01AAF"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01AAF">
              <w:rPr>
                <w:rFonts w:ascii="Calibri" w:hAnsi="Calibri"/>
                <w:noProof/>
                <w:sz w:val="20"/>
                <w:szCs w:val="20"/>
              </w:rPr>
              <w:t>Describe the components of feedback necessary for overconfident learners.</w:t>
            </w:r>
          </w:p>
          <w:p w14:paraId="7157BABE" w14:textId="77777777" w:rsidR="00BE5EA3"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01AAF">
              <w:rPr>
                <w:rFonts w:ascii="Calibri" w:hAnsi="Calibri"/>
                <w:noProof/>
                <w:sz w:val="20"/>
                <w:szCs w:val="20"/>
              </w:rPr>
              <w:t>Describe strategies for motivating the disinterested and/or unmotivated learner.</w:t>
            </w:r>
          </w:p>
          <w:p w14:paraId="5E276CAC" w14:textId="4C479624" w:rsidR="00B30D9C" w:rsidRPr="00BE5EA3" w:rsidRDefault="00BE5EA3" w:rsidP="00BE5E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BE5EA3">
              <w:rPr>
                <w:rFonts w:ascii="Calibri" w:hAnsi="Calibri"/>
                <w:noProof/>
                <w:sz w:val="20"/>
                <w:szCs w:val="20"/>
              </w:rPr>
              <w:lastRenderedPageBreak/>
              <w:t>Identify strategies to improve learning potential for a clinically unprepared learner.</w:t>
            </w:r>
          </w:p>
        </w:tc>
      </w:tr>
    </w:tbl>
    <w:p w14:paraId="08A287DC" w14:textId="77777777" w:rsidR="00A02575" w:rsidRDefault="00A02575" w:rsidP="00601D9E">
      <w:bookmarkStart w:id="0" w:name="_GoBack"/>
      <w:bookmarkEnd w:id="0"/>
    </w:p>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00642BD" w14:textId="1960AC23" w:rsidR="00854AE3" w:rsidRPr="00457B48" w:rsidRDefault="00DC08E6" w:rsidP="00457B48">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05CB7A93"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B3052D">
      <w:rPr>
        <w:noProof/>
        <w:sz w:val="18"/>
      </w:rPr>
      <w:t>1</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57B48"/>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52D"/>
    <w:rsid w:val="00B30D9C"/>
    <w:rsid w:val="00B33A2F"/>
    <w:rsid w:val="00B35473"/>
    <w:rsid w:val="00B42261"/>
    <w:rsid w:val="00B53CF6"/>
    <w:rsid w:val="00B54D60"/>
    <w:rsid w:val="00B65FD5"/>
    <w:rsid w:val="00B6644C"/>
    <w:rsid w:val="00B71201"/>
    <w:rsid w:val="00B72073"/>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D2A1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F99A1-6B81-45B3-9F62-ECA54D18D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30:00Z</dcterms:created>
  <dcterms:modified xsi:type="dcterms:W3CDTF">2020-11-09T20:30:00Z</dcterms:modified>
</cp:coreProperties>
</file>